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Laboratory Technician position at your esteemed organization in Tashkent, Uzbekistan. As a dedicated and skilled professional with a strong background in laboratory sciences, I am eager to contribute my expertise to support the advancement of scientific research and innovation in this dynamic region. My academic training, hands-on experience, and passion for precision-driven work align perfectly with the responsibilities of a Laboratory Technician, making me an ideal candidate for this opportunity.</w:t>
      </w:r>
    </w:p>
    <w:p>
      <w:pPr>
        <w:pStyle w:val="BodyText"/>
      </w:pPr>
      <w:r>
        <w:t xml:space="preserve">Throughout my career as a Laboratory Technician, I have developed a comprehensive understanding of laboratory procedures, equipment operation, and data analysis. My expertise spans multiple disciplines, including chemical analysis, microbiology, and biological testing. I am well-versed in following standardized protocols to ensure accuracy and consistency in experimental results. This technical proficiency is complemented by my ability to maintain a safe and organized laboratory environment, which is critical for the success of any scientific endeavor.</w:t>
      </w:r>
    </w:p>
    <w:p>
      <w:pPr>
        <w:pStyle w:val="BodyText"/>
      </w:pPr>
      <w:r>
        <w:t xml:space="preserve">My academic foundation in [Your Degree, e.g., "Biological Sciences" or "Chemistry"] from [Your University] has equipped me with a solid theoretical knowledge base, while my practical training at [Previous Laboratory or Institution] has allowed me to refine my skills in real-world settings. During my time at [Previous Institution], I was responsible for conducting routine tests, preparing reagents, calibrating instruments, and documenting findings with meticulous attention to detail. These experiences have honed my ability to work efficiently under pressure and collaborate effectively with cross-functional teams.</w:t>
      </w:r>
    </w:p>
    <w:p>
      <w:pPr>
        <w:pStyle w:val="BodyText"/>
      </w:pPr>
      <w:r>
        <w:t xml:space="preserve">What sets me apart is my adaptability and commitment to continuous learning. I am particularly drawn to the Laboratory Technician role in Uzbekistan Tashkent because of its unique potential for growth within the country’s expanding scientific and industrial sectors. Uzbekistan has made significant strides in developing its healthcare, environmental, and agricultural industries, all of which rely heavily on accurate laboratory data. I am excited about the opportunity to contribute to these advancements by applying my technical skills and dedication to excellence.</w:t>
      </w:r>
    </w:p>
    <w:p>
      <w:pPr>
        <w:pStyle w:val="BodyText"/>
      </w:pPr>
      <w:r>
        <w:t xml:space="preserve">In Tashkent, where scientific research is increasingly prioritized as a driver of economic development, the role of a Laboratory Technician is both vital and rewarding. I understand that laboratories in Uzbekistan must often operate with limited resources while maintaining high standards of quality. My ability to troubleshoot equipment, optimize workflows, and adhere to international best practices will enable me to make immediate contributions to your team’s objectives. Additionally, my fluency in [Your Language Skills, e.g., "English and Russian"] allows me to communicate effectively with colleagues and stakeholders across diverse backgrounds.</w:t>
      </w:r>
    </w:p>
    <w:p>
      <w:pPr>
        <w:pStyle w:val="BodyText"/>
      </w:pPr>
      <w:r>
        <w:t xml:space="preserve">As a Laboratory Technician, I take pride in upholding the highest standards of integrity and professionalism. I am particularly passionate about ensuring that all laboratory procedures are conducted with precision, as even minor errors can have significant implications for research outcomes. My attention to detail, combined with my ability to work independently and as part of a team, ensures that I consistently deliver reliable results. Furthermore, my proactive approach to problem-solving enables me to identify and resolve challenges quickly, minimizing disruptions to ongoing projects.</w:t>
      </w:r>
    </w:p>
    <w:p>
      <w:pPr>
        <w:pStyle w:val="BodyText"/>
      </w:pPr>
      <w:r>
        <w:t xml:space="preserve">The Laboratory Technician role in Uzbekistan Tashkent offers more than just a job—it represents an opportunity to be part of a community that values scientific progress and innovation. I am deeply motivated by the idea of contributing to meaningful research that benefits society, whether through advancements in public health, environmental sustainability, or industrial development. I am confident that my skills and enthusiasm will align seamlessly with your organization’s mission and goals.</w:t>
      </w:r>
    </w:p>
    <w:p>
      <w:pPr>
        <w:pStyle w:val="BodyText"/>
      </w:pPr>
      <w:r>
        <w:t xml:space="preserve">Thank you for considering my application. I would be honored to bring my expertise in laboratory sciences to your team in Tashkent. I am available at your earliest convenience for an interview and can be reached at [Your Phone Number] or [Your Email Address]. I look forward to the possibility of discussing how I can contribute to the continued success of your organization as a Laboratory Technici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6:57:08Z</dcterms:created>
  <dcterms:modified xsi:type="dcterms:W3CDTF">2026-07-21T06:57:08Z</dcterms:modified>
</cp:coreProperties>
</file>

<file path=docProps/custom.xml><?xml version="1.0" encoding="utf-8"?>
<Properties xmlns="http://schemas.openxmlformats.org/officeDocument/2006/custom-properties" xmlns:vt="http://schemas.openxmlformats.org/officeDocument/2006/docPropsVTypes"/>
</file>